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Johnny</w:t>
      </w:r>
      <w:r>
        <w:t xml:space="preserve"> </w:t>
      </w:r>
      <w:r>
        <w:t xml:space="preserve">Endo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67ce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Johnny Endo</dc:creator>
  <dcterms:created xsi:type="dcterms:W3CDTF">2018-06-20T13:54:20Z</dcterms:created>
  <dcterms:modified xsi:type="dcterms:W3CDTF">2018-06-20T13:54:20Z</dcterms:modified>
</cp:coreProperties>
</file>